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70AF4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3D02019A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</w:p>
    <w:p w14:paraId="1104489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  <w:kern w:val="0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lang w:eastAsia="pl-PL"/>
          <w14:ligatures w14:val="none"/>
        </w:rPr>
        <w:t>Załącznik nr 5 do SWZ</w:t>
      </w:r>
    </w:p>
    <w:p w14:paraId="6C627670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</w:p>
    <w:p w14:paraId="1866AADD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</w:p>
    <w:p w14:paraId="2717C020" w14:textId="77777777" w:rsidR="004B7064" w:rsidRPr="004B7064" w:rsidRDefault="004B7064" w:rsidP="004B7064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OŚWIADCZENIE WYKONAWCY O AKTUALNOŚCI INFORMACJI ZAWARTYCH W OŚWIADCZENIU, O KTÓRYM MOWA  W ART. 125 UST. 1 USTAWY PZP</w:t>
      </w:r>
    </w:p>
    <w:p w14:paraId="55325CB2" w14:textId="77777777" w:rsidR="004B7064" w:rsidRPr="004B7064" w:rsidRDefault="004B7064" w:rsidP="004B7064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081B070A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Na potrzeby postępowania o udzielenie zamówienia publicznego pn.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br/>
      </w:r>
    </w:p>
    <w:p w14:paraId="0FE9AD1A" w14:textId="77777777" w:rsidR="004B7064" w:rsidRPr="004B7064" w:rsidRDefault="004B7064" w:rsidP="004B7064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Świadczenie usługi cateringowej na potrzeby organizacji gali ósmej edycji konkursu </w:t>
      </w:r>
      <w:r w:rsidRPr="004B7064">
        <w:rPr>
          <w:rFonts w:ascii="Arial" w:eastAsia="Times New Roman" w:hAnsi="Arial" w:cs="Arial"/>
          <w:b/>
          <w:bCs/>
          <w:i/>
          <w:kern w:val="0"/>
          <w:sz w:val="24"/>
          <w:szCs w:val="24"/>
          <w:lang w:eastAsia="pl-PL"/>
          <w14:ligatures w14:val="none"/>
        </w:rPr>
        <w:t>Lubuski Włącznik. Lider Biznesu Społecznego</w:t>
      </w:r>
      <w:r w:rsidRPr="004B706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w ramach projektu pn. „Efekt synergii – koordynacja lubuskiego włączenia społecznego”</w:t>
      </w:r>
    </w:p>
    <w:p w14:paraId="12A28734" w14:textId="77777777" w:rsidR="004B7064" w:rsidRPr="004B7064" w:rsidRDefault="004B7064" w:rsidP="004B7064">
      <w:pPr>
        <w:spacing w:after="0" w:line="240" w:lineRule="auto"/>
        <w:jc w:val="center"/>
        <w:rPr>
          <w:rFonts w:ascii="Arial" w:eastAsia="Times New Roman" w:hAnsi="Arial" w:cs="Arial"/>
          <w:kern w:val="0"/>
          <w:lang w:eastAsia="pl-PL"/>
          <w14:ligatures w14:val="none"/>
        </w:rPr>
      </w:pPr>
    </w:p>
    <w:p w14:paraId="002997AF" w14:textId="77777777" w:rsidR="004B7064" w:rsidRPr="004B7064" w:rsidRDefault="004B7064" w:rsidP="004B7064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ROPS.V.5.2.3.2023.AC</w:t>
      </w:r>
    </w:p>
    <w:p w14:paraId="56ACB41E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3A86CECC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w imieniu Wykonawcy: </w:t>
      </w:r>
    </w:p>
    <w:p w14:paraId="60B83F8D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…………………………………</w:t>
      </w:r>
    </w:p>
    <w:p w14:paraId="176ADD17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…………………………………</w:t>
      </w:r>
    </w:p>
    <w:p w14:paraId="79B07F2A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[dane podmiotu – firma, adres]</w:t>
      </w:r>
      <w:r w:rsidRPr="004B706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,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</w:t>
      </w:r>
    </w:p>
    <w:p w14:paraId="030B56DD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650FFF46" w14:textId="77777777" w:rsidR="004B7064" w:rsidRPr="004B7064" w:rsidRDefault="004B7064" w:rsidP="004B7064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oświadczam,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że informacje zawarte w oświadczeniu o którym mowa w art. 125 ust. 1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 były i są nadal aktualne, a Wykonawca nie podlegał i nie podlega wykluczeniu z postępowania w zakresie podstaw wskazanych w:</w:t>
      </w:r>
    </w:p>
    <w:p w14:paraId="31C119F8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3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</w:t>
      </w:r>
    </w:p>
    <w:p w14:paraId="580DFB09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4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 dotyczących orzeczenia zakazu ubiegania się o zamówienie publiczne tytułem środka zapobiegawczego,</w:t>
      </w:r>
    </w:p>
    <w:p w14:paraId="2B646E19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5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 dotyczących zawarcia z innymi wykonawcami porozumienia mającego na celu zakłócenie konkurencji,</w:t>
      </w:r>
    </w:p>
    <w:p w14:paraId="46E08927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8 ust. 1 pkt 6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,</w:t>
      </w:r>
    </w:p>
    <w:p w14:paraId="2EFA6F5E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art. 109 ust. 1 pkt 8-10 ustawy </w:t>
      </w:r>
      <w:proofErr w:type="spellStart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>Pzp</w:t>
      </w:r>
      <w:proofErr w:type="spellEnd"/>
      <w:r w:rsidRPr="004B7064"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  <w:t xml:space="preserve"> </w:t>
      </w:r>
    </w:p>
    <w:p w14:paraId="588F2697" w14:textId="77777777" w:rsidR="004B7064" w:rsidRPr="004B7064" w:rsidRDefault="004B7064" w:rsidP="004B7064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kern w:val="0"/>
          <w:sz w:val="24"/>
          <w:szCs w:val="24"/>
          <w:lang w:val="x-none" w:eastAsia="x-none"/>
          <w14:ligatures w14:val="none"/>
        </w:rPr>
      </w:pP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t xml:space="preserve">art. 7 ust. 1 ustawy z dnia 13.04.2022 r. o szczególnych rozwiązaniach </w:t>
      </w:r>
      <w:r w:rsidRPr="004B7064">
        <w:rPr>
          <w:rFonts w:ascii="Arial" w:eastAsia="Times New Roman" w:hAnsi="Arial" w:cs="Arial"/>
          <w:bCs/>
          <w:kern w:val="0"/>
          <w:sz w:val="24"/>
          <w:szCs w:val="24"/>
          <w:lang w:eastAsia="ar-SA"/>
          <w14:ligatures w14:val="none"/>
        </w:rPr>
        <w:br/>
        <w:t>w zakresie przeciwdziałania wspieraniu agresji na Ukrainę oraz służących ochronie bezpieczeństwa narodowego.</w:t>
      </w:r>
    </w:p>
    <w:p w14:paraId="06C8469A" w14:textId="77777777" w:rsidR="004B7064" w:rsidRPr="004B7064" w:rsidRDefault="004B7064" w:rsidP="004B7064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4C4929F5" w14:textId="77777777" w:rsidR="004B7064" w:rsidRPr="004B7064" w:rsidRDefault="004B7064" w:rsidP="004B7064">
      <w:pPr>
        <w:widowControl w:val="0"/>
        <w:tabs>
          <w:tab w:val="left" w:pos="6096"/>
        </w:tabs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i/>
          <w:iCs/>
          <w:kern w:val="0"/>
          <w:sz w:val="24"/>
          <w:szCs w:val="24"/>
          <w:lang w:eastAsia="pl-PL"/>
          <w14:ligatures w14:val="none"/>
        </w:rPr>
      </w:pPr>
    </w:p>
    <w:p w14:paraId="573EF166" w14:textId="77777777" w:rsidR="004B7064" w:rsidRPr="004B7064" w:rsidRDefault="004B7064" w:rsidP="00401968">
      <w:pPr>
        <w:spacing w:before="120" w:after="200" w:line="276" w:lineRule="auto"/>
        <w:ind w:left="2832" w:firstLine="708"/>
        <w:rPr>
          <w:rFonts w:ascii="Arial" w:eastAsia="Calibri" w:hAnsi="Arial" w:cs="Arial"/>
          <w:b/>
          <w:i/>
          <w:kern w:val="0"/>
          <w14:ligatures w14:val="none"/>
        </w:rPr>
      </w:pPr>
      <w:r w:rsidRPr="004B7064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 xml:space="preserve">elektroniczny podpis osoby/ osób uprawnionych </w:t>
      </w:r>
    </w:p>
    <w:p w14:paraId="24BFB7B0" w14:textId="77777777" w:rsidR="004B7064" w:rsidRPr="004B7064" w:rsidRDefault="004B7064" w:rsidP="004B706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  <w:r w:rsidRPr="004B7064"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  <w:t>do wystąpienia w imieniu Wykonawcy</w:t>
      </w:r>
    </w:p>
    <w:p w14:paraId="69F6A869" w14:textId="77777777" w:rsidR="004B7064" w:rsidRPr="004B7064" w:rsidRDefault="004B7064" w:rsidP="004B706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lang w:eastAsia="pl-PL"/>
          <w14:ligatures w14:val="none"/>
        </w:rPr>
      </w:pPr>
    </w:p>
    <w:p w14:paraId="36A7BD4E" w14:textId="77777777" w:rsidR="004B7064" w:rsidRPr="004B7064" w:rsidRDefault="004B7064" w:rsidP="004B7064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p w14:paraId="5C162829" w14:textId="77777777" w:rsidR="004B7064" w:rsidRPr="004B7064" w:rsidRDefault="004B7064" w:rsidP="004B7064">
      <w:pPr>
        <w:spacing w:after="200" w:line="276" w:lineRule="auto"/>
        <w:rPr>
          <w:rFonts w:ascii="Arial" w:eastAsia="Calibri" w:hAnsi="Arial" w:cs="Arial"/>
          <w:b/>
          <w:kern w:val="0"/>
          <w:sz w:val="24"/>
          <w:szCs w:val="24"/>
          <w14:ligatures w14:val="none"/>
        </w:rPr>
      </w:pPr>
      <w:r w:rsidRPr="004B706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*-właściwe zakreślić</w:t>
      </w:r>
      <w:bookmarkStart w:id="0" w:name="_GoBack"/>
      <w:bookmarkEnd w:id="0"/>
    </w:p>
    <w:sectPr w:rsidR="004B7064" w:rsidRPr="004B7064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FCDC8D" w14:textId="77777777" w:rsidR="00D547B6" w:rsidRDefault="00D547B6" w:rsidP="006A1852">
      <w:pPr>
        <w:spacing w:after="0" w:line="240" w:lineRule="auto"/>
      </w:pPr>
      <w:r>
        <w:separator/>
      </w:r>
    </w:p>
  </w:endnote>
  <w:endnote w:type="continuationSeparator" w:id="0">
    <w:p w14:paraId="58B727D8" w14:textId="77777777" w:rsidR="00D547B6" w:rsidRDefault="00D547B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3ED89" w14:textId="63C600BF" w:rsidR="006A1852" w:rsidRPr="004B7064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76C48E" w14:textId="77777777" w:rsidR="00D547B6" w:rsidRDefault="00D547B6" w:rsidP="006A1852">
      <w:pPr>
        <w:spacing w:after="0" w:line="240" w:lineRule="auto"/>
      </w:pPr>
      <w:r>
        <w:separator/>
      </w:r>
    </w:p>
  </w:footnote>
  <w:footnote w:type="continuationSeparator" w:id="0">
    <w:p w14:paraId="0FE6AB0C" w14:textId="77777777" w:rsidR="00D547B6" w:rsidRDefault="00D547B6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5957F80B" w:rsidR="006A1852" w:rsidRDefault="001330A9">
    <w:pPr>
      <w:pStyle w:val="Nagwek"/>
    </w:pPr>
    <w:r w:rsidRPr="004B706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B706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7"/>
  </w:num>
  <w:num w:numId="3">
    <w:abstractNumId w:val="14"/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3"/>
    <w:lvlOverride w:ilvl="0">
      <w:startOverride w:val="1"/>
    </w:lvlOverride>
  </w:num>
  <w:num w:numId="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</w:num>
  <w:num w:numId="17">
    <w:abstractNumId w:val="11"/>
  </w:num>
  <w:num w:numId="18">
    <w:abstractNumId w:val="25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03935"/>
    <w:rsid w:val="00343D23"/>
    <w:rsid w:val="003B6F39"/>
    <w:rsid w:val="003C16D4"/>
    <w:rsid w:val="00401968"/>
    <w:rsid w:val="00422291"/>
    <w:rsid w:val="004B2DEE"/>
    <w:rsid w:val="004B7064"/>
    <w:rsid w:val="00591B76"/>
    <w:rsid w:val="005A0EDE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F1A0A"/>
    <w:rsid w:val="00B36C4F"/>
    <w:rsid w:val="00B44563"/>
    <w:rsid w:val="00BC7078"/>
    <w:rsid w:val="00BF5806"/>
    <w:rsid w:val="00C50ECF"/>
    <w:rsid w:val="00C7070B"/>
    <w:rsid w:val="00CC386C"/>
    <w:rsid w:val="00D547B6"/>
    <w:rsid w:val="00DE7DC6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1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196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1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19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07-25T06:50:00Z</cp:lastPrinted>
  <dcterms:created xsi:type="dcterms:W3CDTF">2023-10-30T09:38:00Z</dcterms:created>
  <dcterms:modified xsi:type="dcterms:W3CDTF">2023-10-3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